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537C80D6" w:rsidR="00067BAE" w:rsidRDefault="004B5DD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9F6C90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E67E6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72BBF881" w:rsidR="00190245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B4A3458" w14:textId="21AB1EAD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190245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190245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raphics Interfa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GI)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</w:t>
      </w:r>
      <w:r w:rsidRPr="0019024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ference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5)</w:t>
      </w:r>
    </w:p>
    <w:p w14:paraId="0D993C24" w14:textId="77FEBDF2" w:rsidR="00002D80" w:rsidRPr="00002D80" w:rsidRDefault="00002D80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002D8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t BC Cancer Summit (2024)</w:t>
      </w:r>
    </w:p>
    <w:p w14:paraId="5BF15567" w14:textId="6ABA714B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20266A38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E67E6B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5.     (</w:t>
      </w:r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lastRenderedPageBreak/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69C159A6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07A86982" w14:textId="46FE8BDA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oogle-Mediapipe: </w:t>
      </w:r>
      <w:r w:rsidRPr="00545AF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ol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ed a problem of loading model weights in Windows</w:t>
      </w:r>
      <w:r w:rsidR="004D018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PR submitted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7CDCAB7" w14:textId="7279FB19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hyperlink r:id="rId23" w:history="1">
        <w:r w:rsidRPr="00CF5BF3">
          <w:rPr>
            <w:rStyle w:val="Hyperlink"/>
            <w:rFonts w:ascii="Helvetica" w:hAnsi="Helvetica" w:cs="Times New Roman"/>
            <w:bCs/>
            <w:sz w:val="22"/>
            <w:szCs w:val="22"/>
            <w:lang w:eastAsia="zh-CN"/>
          </w:rPr>
          <w:t>https://github.com/google-ai-edge/mediapipe</w:t>
        </w:r>
      </w:hyperlink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185454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67E6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Dec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67E6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="000B3F30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6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4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ED40F9" w14:textId="77777777" w:rsidR="00337C48" w:rsidRDefault="00337C48" w:rsidP="00C458D4">
      <w:r>
        <w:separator/>
      </w:r>
    </w:p>
  </w:endnote>
  <w:endnote w:type="continuationSeparator" w:id="0">
    <w:p w14:paraId="6326FB90" w14:textId="77777777" w:rsidR="00337C48" w:rsidRDefault="00337C48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92CC82" w14:textId="77777777" w:rsidR="00337C48" w:rsidRDefault="00337C48" w:rsidP="00C458D4">
      <w:r>
        <w:separator/>
      </w:r>
    </w:p>
  </w:footnote>
  <w:footnote w:type="continuationSeparator" w:id="0">
    <w:p w14:paraId="2D310E8B" w14:textId="77777777" w:rsidR="00337C48" w:rsidRDefault="00337C48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37C48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15421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hyperlink" Target="https://github.com/google-ai-edge/mediapipe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1559</Words>
  <Characters>888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57</cp:revision>
  <cp:lastPrinted>2024-11-09T23:50:00Z</cp:lastPrinted>
  <dcterms:created xsi:type="dcterms:W3CDTF">2022-05-21T05:49:00Z</dcterms:created>
  <dcterms:modified xsi:type="dcterms:W3CDTF">2024-12-17T01:54:00Z</dcterms:modified>
</cp:coreProperties>
</file>